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012D" w:rsidRPr="00EC4B6D" w:rsidRDefault="0081671E" w:rsidP="00EC4B6D">
      <w:pPr>
        <w:spacing w:after="0" w:line="360" w:lineRule="atLeast"/>
        <w:textAlignment w:val="baseline"/>
        <w:outlineLvl w:val="2"/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</w:pPr>
      <w:r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>OG 145/2021 (29 December 2021), List of Arbitrators</w:t>
      </w:r>
      <w:r w:rsidR="004A071D"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 xml:space="preserve"> Active</w:t>
      </w:r>
      <w:r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 xml:space="preserve"> </w:t>
      </w:r>
      <w:r w:rsidR="00CE1CFD"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>i</w:t>
      </w:r>
      <w:r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 xml:space="preserve">n </w:t>
      </w:r>
      <w:r w:rsidR="00CE1CFD"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 xml:space="preserve">Either Domestic or International Arbitration </w:t>
      </w:r>
      <w:r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 xml:space="preserve">Proceedings </w:t>
      </w:r>
      <w:r w:rsidR="00CE1CFD"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>B</w:t>
      </w:r>
      <w:r w:rsidRPr="00EC4B6D">
        <w:rPr>
          <w:rFonts w:ascii="Arial" w:eastAsia="Times New Roman" w:hAnsi="Arial" w:cs="Arial"/>
          <w:b/>
          <w:bCs/>
          <w:color w:val="000000"/>
          <w:sz w:val="24"/>
          <w:szCs w:val="24"/>
          <w:lang w:eastAsia="hr-HR"/>
        </w:rPr>
        <w:t>efore the Permanent Arbitration Court of the Croatian Chamber of Economy</w:t>
      </w:r>
    </w:p>
    <w:p w:rsidR="0064012D" w:rsidRPr="00EC4B6D" w:rsidRDefault="0064012D" w:rsidP="00EC4B6D">
      <w:pPr>
        <w:spacing w:after="0" w:line="360" w:lineRule="atLeast"/>
        <w:jc w:val="center"/>
        <w:textAlignment w:val="baseline"/>
        <w:outlineLvl w:val="2"/>
        <w:rPr>
          <w:rFonts w:ascii="Arial" w:eastAsia="Times New Roman" w:hAnsi="Arial" w:cs="Arial"/>
          <w:b/>
          <w:bCs/>
          <w:color w:val="000000"/>
          <w:sz w:val="24"/>
          <w:szCs w:val="24"/>
          <w:lang w:val="en-GB" w:eastAsia="hr-HR"/>
        </w:rPr>
      </w:pPr>
    </w:p>
    <w:p w:rsidR="008A62E5" w:rsidRPr="00EC4B6D" w:rsidRDefault="0081671E" w:rsidP="00EC4B6D">
      <w:pPr>
        <w:spacing w:after="48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aps/>
          <w:color w:val="231F20"/>
          <w:sz w:val="38"/>
          <w:szCs w:val="38"/>
          <w:lang w:eastAsia="hr-HR"/>
        </w:rPr>
      </w:pPr>
      <w:r w:rsidRPr="00EC4B6D">
        <w:rPr>
          <w:rFonts w:ascii="Times New Roman" w:eastAsia="Times New Roman" w:hAnsi="Times New Roman" w:cs="Times New Roman"/>
          <w:b/>
          <w:bCs/>
          <w:caps/>
          <w:color w:val="231F20"/>
          <w:sz w:val="38"/>
          <w:szCs w:val="38"/>
          <w:lang w:eastAsia="hr-HR"/>
        </w:rPr>
        <w:t xml:space="preserve">CROATIAN CHAMBER OF </w:t>
      </w:r>
      <w:r w:rsidRPr="00EC4B6D">
        <w:rPr>
          <w:rFonts w:ascii="Times New Roman" w:eastAsia="Times New Roman" w:hAnsi="Times New Roman" w:cs="Times New Roman"/>
          <w:b/>
          <w:bCs/>
          <w:caps/>
          <w:color w:val="231F20"/>
          <w:sz w:val="38"/>
          <w:szCs w:val="38"/>
          <w:lang w:eastAsia="hr-HR"/>
        </w:rPr>
        <w:t>ECONOMY</w:t>
      </w:r>
    </w:p>
    <w:p w:rsidR="008A62E5" w:rsidRPr="00EC4B6D" w:rsidRDefault="0081671E" w:rsidP="00EC4B6D">
      <w:pPr>
        <w:spacing w:after="48" w:line="240" w:lineRule="auto"/>
        <w:jc w:val="right"/>
        <w:textAlignment w:val="baseline"/>
        <w:rPr>
          <w:rFonts w:ascii="Arial" w:eastAsia="Times New Roman" w:hAnsi="Arial" w:cs="Arial"/>
          <w:b/>
          <w:bCs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b/>
          <w:bCs/>
          <w:color w:val="231F20"/>
          <w:sz w:val="24"/>
          <w:szCs w:val="24"/>
          <w:lang w:val="en-GB" w:eastAsia="hr-HR"/>
        </w:rPr>
        <w:t>2525</w:t>
      </w:r>
    </w:p>
    <w:p w:rsidR="00B256F1" w:rsidRPr="00EC4B6D" w:rsidRDefault="00B256F1" w:rsidP="00EC4B6D">
      <w:pPr>
        <w:spacing w:after="48" w:line="240" w:lineRule="auto"/>
        <w:ind w:firstLine="408"/>
        <w:jc w:val="center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</w:p>
    <w:p w:rsidR="00B256F1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Pursuant to Article 28 of the </w:t>
      </w:r>
      <w:r w:rsidR="004A071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ylaw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of the Croatian Chamber of Economy (Official Gazette 39/16) and Article 6, paragraph 2 of the </w:t>
      </w:r>
      <w:r w:rsidR="004A071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ules of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the Permanent Arbitration Court at the Croatian Chamber of Economy (Official Gazette 50/2017 and 11/2019) the Steering Committee of the Croatian Chamber of Economy at its 21st session on 16 December 2021 has made the following</w:t>
      </w:r>
    </w:p>
    <w:p w:rsidR="00EC4B6D" w:rsidRPr="00EC4B6D" w:rsidRDefault="0081671E" w:rsidP="00EC4B6D">
      <w:pPr>
        <w:spacing w:before="153"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34"/>
          <w:szCs w:val="34"/>
          <w:lang w:eastAsia="hr-HR"/>
        </w:rPr>
      </w:pPr>
      <w:r w:rsidRPr="00EC4B6D">
        <w:rPr>
          <w:rFonts w:ascii="Times New Roman" w:eastAsia="Times New Roman" w:hAnsi="Times New Roman" w:cs="Times New Roman"/>
          <w:b/>
          <w:bCs/>
          <w:color w:val="231F20"/>
          <w:sz w:val="34"/>
          <w:szCs w:val="34"/>
          <w:lang w:eastAsia="hr-HR"/>
        </w:rPr>
        <w:t>LIST OF ARBITRATORS</w:t>
      </w:r>
    </w:p>
    <w:p w:rsidR="008A62E5" w:rsidRDefault="0081671E" w:rsidP="00EC4B6D">
      <w:pPr>
        <w:spacing w:before="68" w:after="72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5"/>
          <w:szCs w:val="25"/>
          <w:lang w:eastAsia="hr-HR"/>
        </w:rPr>
      </w:pPr>
      <w:r w:rsidRPr="00EC4B6D">
        <w:rPr>
          <w:rFonts w:ascii="Times New Roman" w:eastAsia="Times New Roman" w:hAnsi="Times New Roman" w:cs="Times New Roman"/>
          <w:b/>
          <w:bCs/>
          <w:color w:val="231F20"/>
          <w:sz w:val="25"/>
          <w:szCs w:val="25"/>
          <w:lang w:eastAsia="hr-HR"/>
        </w:rPr>
        <w:t xml:space="preserve">ACTIVE </w:t>
      </w:r>
      <w:r w:rsidR="00CE1CFD" w:rsidRPr="00EC4B6D">
        <w:rPr>
          <w:rFonts w:ascii="Times New Roman" w:eastAsia="Times New Roman" w:hAnsi="Times New Roman" w:cs="Times New Roman"/>
          <w:b/>
          <w:bCs/>
          <w:color w:val="231F20"/>
          <w:sz w:val="25"/>
          <w:szCs w:val="25"/>
          <w:lang w:eastAsia="hr-HR"/>
        </w:rPr>
        <w:t>IN EITHER DOMESTIC OR INTERNATIONAL PROCEEDINGS BEFORE THE PERMANENT ARBITRATION COURT OF THE CROATIAN CHAMBER OF ECONOMY</w:t>
      </w:r>
    </w:p>
    <w:p w:rsidR="00EC4B6D" w:rsidRPr="00EC4B6D" w:rsidRDefault="00EC4B6D" w:rsidP="00EC4B6D">
      <w:pPr>
        <w:spacing w:before="68" w:after="72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5"/>
          <w:szCs w:val="25"/>
          <w:lang w:eastAsia="hr-HR"/>
        </w:rPr>
      </w:pP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. Alaburić Ves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Ignjata Đorđića 9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. Aralica Martinović Gora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. Aras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rama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lađana</w:t>
      </w:r>
      <w:proofErr w:type="spellEnd"/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ociate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ud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ulet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zan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an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c.S</w:t>
      </w:r>
      <w:proofErr w:type="spellEnd"/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Importanne Group, Iblerov trg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1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. Babić Davor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Ćirilometods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. Babić Marko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Economics and Business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J. F. Kennedyja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7. Babić Stjepan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Vodovodna 1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agić</w:t>
      </w:r>
      <w:proofErr w:type="spellEnd"/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Snježa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nstitution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sv. Mar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ak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Tomislav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ociate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Economics and Business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rg J. F. Kennedyja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. Baranašić Stjepan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Management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Board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mbe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rvatsk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utocest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o.o., Širolin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arbić</w:t>
      </w:r>
      <w:proofErr w:type="spellEnd"/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akš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ember of the Croatian Academy of Sciences and Art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retired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avlinovićeva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aret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rko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elanić</w:t>
      </w:r>
      <w:proofErr w:type="spellEnd"/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oris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ociate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4. Berković Vinko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.M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project manage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T d.d., R. F. Mihanovića 9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. Bilandžić Maj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1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il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tu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. Bilić Josip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il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an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inistry of Justice and Public Administration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Ul. grada Vukovara 49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išća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Kristina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eneral Electric, Mala Švarča 197, Karlovac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odul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ejan</w:t>
      </w:r>
      <w:proofErr w:type="spellEnd"/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ociate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olanč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ragan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Spli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Domovinskog rata 8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22. Borić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Ante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ulmerska 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3. Bošnjaković Dražen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Member of the Croatian Parliament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rg sv. Marka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4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ouček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ilim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Ćirilometods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ratk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rko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ukova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uvač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j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7. Buljan Iv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mruševa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8. Buljat Le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Đorđićeva 2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2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unet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Zoran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ead of Legal Affairs Departmen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Coca-Cola HBC Hrvatska d.o.o., Milana Sachsa 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30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eran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edra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isok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učilišt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ffectus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. F. Kennedyja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eron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etar</w:t>
      </w:r>
      <w:r w:rsidR="00D10AD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D10AD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Secretary of the 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2. Crnić Ivic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Petrova 18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3. Crnković Draž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D10AD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Joint Law Office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Dražan Crnković </w:t>
      </w:r>
      <w:r w:rsidR="00D10AD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Alen Pešušić, Vlaška 77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4. Crnogorac Beatrix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5. Čačić Belind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Čačić &amp; Partneri j.t.d., Hebrangova 27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36. Čavlina Andreja</w:t>
      </w:r>
      <w:r w:rsidR="00B2558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B2558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Secretary of the Permanent Arbitration Court at the Croatian Chamber of Economy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Rooseveltov trg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37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Čizm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oz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2558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Spli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Ulica Domovinskog rata 8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38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Čor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orote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3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Čulinović-Her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dit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Čuveljak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ele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j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High Commercial Court of the Republic of Croatia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erisl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1. Ćorić Lenk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ik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ihajlo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emeritus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  <w:t xml:space="preserve">43. Dobrović Frane, </w:t>
      </w:r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  <w:t xml:space="preserve">Frane Dobrović </w:t>
      </w:r>
      <w:r w:rsidR="00631B55" w:rsidRPr="00EC4B6D"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  <w:t>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  <w:t>, Ivana Grohovca 2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44. Ernst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ano</w:t>
      </w:r>
      <w:proofErr w:type="spellEnd"/>
      <w:r w:rsidR="00B05F2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ociate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ileš-Ruž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Andreja,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Usk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1, Čakovec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6. Frković Snježana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eputy Prosecutor-General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tate Attorney Office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Gajeva 30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7. Galić Ante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esiden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Administrativ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Frankopanska 1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8. Galić Iva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unicipal Civi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Ulica grada Vukovara 8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49. Galiot Mij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unicipal Court in 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plit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orme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Sv. Križ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barrack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Dračevac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araš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asnic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de-DE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de-DE" w:eastAsia="hr-HR"/>
        </w:rPr>
        <w:t>51. Giunio Miljenko,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de-DE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de-DE" w:eastAsia="hr-HR"/>
        </w:rPr>
        <w:t>LLM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de-DE" w:eastAsia="hr-HR"/>
        </w:rPr>
        <w:t>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de-DE" w:eastAsia="hr-HR"/>
        </w:rPr>
        <w:t xml:space="preserve"> Republike Austrije 25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lih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Igor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orak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Ha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Economics and Business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J. F. Kennedyja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4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ošk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Te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Ćirilometods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5. Hrastinski Jurčec Ljilja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Nikole Šubića Zrinj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6. Hrvatin Bran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(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non-active statu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)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j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7. Hrvoj-Šipek Zlata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secutor-General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tate Attorney Office of the Republic of Croatia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ajeva 30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Ivkoš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rko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Spli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Domovinskog rata 8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5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akš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Tomislav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0. Jakupak Ti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elč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Olga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retired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of the Supreme Court of the Republic of Croatia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tjepana Radića 2, Zadar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osip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Tatja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3. Jotić-Slunjski Vesna, 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pany secretary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Pana d.o.o. Čakovec, Vukovarska 7, Čakovec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4. Jug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adrank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jskog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r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ionis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rinić</w:t>
      </w:r>
      <w:proofErr w:type="spellEnd"/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osipa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II. Malešnica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7. Karakaš Robert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ovač &amp; Partneri d.o.o. Heinzelova 7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8. Klarić Tonči, 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irect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rodosplit – Plovidba d.o.o., Put Supavla 21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69. Knezović Vin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Reljkovićeva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70. Koketi Boris, 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eputy Prosecutor-General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State Attorney Office of the Republic of </w:t>
      </w:r>
      <w:r w:rsidR="003E248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roatia, Gajev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30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71. Konjevo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osip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Ilica 3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72. Kos Branimir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roatian Chamber of Economy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Zagreb, Rooseveltov trg 2, </w:t>
      </w:r>
      <w:r w:rsidR="009209A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to the CCE General Secretary for</w:t>
      </w:r>
      <w:r w:rsidR="00AF635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egal affairs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rag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etar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E248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Legal Affairs Sector Direct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ankerska plovidba d.d., Ul. Božidara Petranovića 4, Zadar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4. Kralj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liš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rina</w:t>
      </w:r>
      <w:r w:rsidR="003E248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3E248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onča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–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lektroindustri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d., Fallerovo šetalište 2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5. Krapac Kosjenka, </w:t>
      </w:r>
      <w:r w:rsidR="003E248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Deputy Prosecutor-General at the Municipal State's Attorney's Office, reassigned to the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tate Attorney Office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Gajeva 30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6. Kregar Vlat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Radnička 3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7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und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Ivana</w:t>
      </w:r>
      <w:r w:rsidR="004D003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ociate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unštek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Eduard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79. Kurelec Hrvoje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iramarska 2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azibat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onći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Economics and Business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Trg J. F.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ennedyja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ema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amir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,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ehnik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.d.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Zagreb, Ulica grada Vukovara 274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2. Liović Merkaš Jadrank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unicipal Civi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Ulica grada Vukovara 8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3. Lovrić Iv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undulićev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19/I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4. Luketin Ana, 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egal Affairs Sector Direct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D Plastik d.d., Matoševa 8, Solin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5. Ljubenko Mić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Ljubenko &amp; Partneri d.o.o., Branimirova 29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agan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Aleksandr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7. Manasijević Tamar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ablarska cesta 18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arija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Aida</w:t>
      </w:r>
      <w:r w:rsidR="006334D1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6334D1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onča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–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lektroindustri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d., Fallerovo šetalište 2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89. Marin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asenk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0. Marković Nevenk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ark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Sandr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D10AD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oint Law Office</w:t>
      </w:r>
      <w:r w:rsidR="00A871F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arković, Grbavac i Gliha, Kneza Višeslava 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arkovin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rvoj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7E508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3. Markušić Dar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arkušić i Maretić</w:t>
      </w:r>
      <w:r w:rsidR="007E508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.t.d., Tituša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rezovačkog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4. Marohnić Josip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arohnić, Tomek &amp; Gjoić d.o.o., Trg J. J. Strossmayer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95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šić Iva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143FB8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unicipal Court in Novi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urinina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9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atanova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učk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Romana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ociate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7. Mateković Krešimir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ateković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neza Mislava 15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98. Matić Tin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Tin Matić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 Partners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o.o., Vlaška 95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99. Matijević Andrej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Frana Kurelc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0. Matuško Antolić Ljilja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unicipal Civi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Ulica grada Vukovara 8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1. Mećar Mar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Laktić &amp; Partner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.o.o., Selska cesta 90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helč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abrijela</w:t>
      </w:r>
      <w:proofErr w:type="spellEnd"/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ociate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jat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Nikola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PhD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Ćirilometods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4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ladi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etar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5. Miličević Gor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Županijski sud u Vukovaru, Županijska 33, Vukovar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šćen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Emilia</w:t>
      </w:r>
      <w:r w:rsidR="006334D1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ociate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7. Mišević Dominik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Bekina, Škurla, Durmiš i Spajić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Law Firm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.o.o., Preradovićeva 2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8. Mišević Sanj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išević &amp; Jarić j.t.d., Jagerova 24, Osijek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09. Mišković Pav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išković &amp; Mišković d.o.o., Me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softHyphen/>
        <w:t>nička 15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udr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šo</w:t>
      </w:r>
      <w:proofErr w:type="spellEnd"/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ociate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11. Nagy Tomislav,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Nagy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631B5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Preradovićeva 1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2.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Nekić Plevko Nad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2/II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Nikš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aš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4. Nogolica Toni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Ilica 7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15. Obuljen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Sandr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ranjčevićeva 1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6. Olujić Želj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Zagreb, Trg Marka Marulića 2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7. Omazić Ivica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esident of th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Omeje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asn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19. Opatić Nikol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unty Court in Velika Goric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neza Domagoja 11a, Velika Goric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0. Orlić-Zaninović Senk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Administrativ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Frankopanska 16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1. Osrečak Jadranka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Deputy Prosecutor-General at the Municipal State’s Attorney’s Office, reassigned to the State Attorney Office of the Republic of Croatia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Gajeva 30a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122. Ostermann Mojmir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Ostermann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 Partner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o.o., Ulica grada Vukovara 28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3. Panjan Mir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2/II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4. Pavleković Luka, </w:t>
      </w:r>
      <w:r w:rsidR="00335215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egal Affairs Sector Direct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INA – Industrija nafte d.d., Avenija Većeslava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oljevca 1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5. Pavlović Ivan, </w:t>
      </w:r>
      <w:r w:rsidR="00F978D1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.Sc.Eng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Luka Ploče d.d., Trg kralja Tomislava 21, Ploče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ej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artina</w:t>
      </w:r>
      <w:r w:rsidR="00F978D1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F978D1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anagement Board Membe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Končar – 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ngineering for Energy and Transpor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d., Fallerovo šetalište 22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7. Pelicarić Fr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undulićeva 2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eriš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Igor,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2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erk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Branka</w:t>
      </w:r>
      <w:proofErr w:type="spellEnd"/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etire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odravk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.d.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nte Starčevića 32, Koprivnic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0. Perković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Žaja A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Križine 7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erkuš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t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32. Perović Dubravko, Agrokor d.d., Marijana Čavića 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etr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iniš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4. Porobija Boris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Porobija 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&amp;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orobija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alleria Importanne, Iblerov trg 10/VII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otočnjak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Željko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6. Pribanić Danijel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8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7. Pujo Tadić Marij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J. J. Strossmayer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8. Radić Nino, 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esident of th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mruševa 2/II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3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adi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Gordan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Croatia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osiguranj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.d.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Vatroslava Jagića 3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adionov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Nikolet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1. Rajaković Pedljo Sanja, 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nistry of Regional Development and EU Fund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Miramarska 2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ak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oris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C36F3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istant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F672D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Maritime Studies, University of Rijeka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Studentska ulica 2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3. Ričković Zorimir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undulićev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6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4. Rožić Marina, </w:t>
      </w:r>
      <w:r w:rsidR="0089633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ecretary General of the Croatian Chamber of Economy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Rooseveltov trg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ajk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rešimi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896337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emeritus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Ćirilometods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egedi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rvoje</w:t>
      </w:r>
      <w:proofErr w:type="spellEnd"/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HEP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izvodn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o.o., Ulica grada Vukovara 37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7. Sessa Đur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j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8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esa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ilija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,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Spli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Ulica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omovinskog rata 8, Split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4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ikir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rvoje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Ćirilometods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15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lakope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Zvonimir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Economics and Business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J. F. Kennedyj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6, Zagreb 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 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1. Smiljanić Jasn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unty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skog 5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mokvin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anja</w:t>
      </w:r>
      <w:proofErr w:type="spellEnd"/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ssociate 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tank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Gordan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prof.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artner in the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ukić, Jelušić, Šulina, Stanković, Jurcan &amp; Jabuka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Nikole Tesle 9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4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tarče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rešimir</w:t>
      </w:r>
      <w:proofErr w:type="spellEnd"/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Senior Executive Direct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tlantic Grupa d.d., Miramars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2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5. Sučević Mlade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čević and Partners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undulićeva 63/I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Šago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ink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D45613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istant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204E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Split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Domovinskog rata 8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7. Šantek Renat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j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8. Šarić Želj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AB282A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upreme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jskog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59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Šepar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iroslav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President of the </w:t>
      </w:r>
      <w:r w:rsidR="007070B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nstitution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sv. Marka 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Šima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rđan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Šim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Ivana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et Network International d.o.o., Heinzelova 6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62. Šimić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Željk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3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Šir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Ivana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Legal Affairs Sector Direct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Podravka d.d., Ante Starčevića 32, Koprivnic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64. Škurla Branimir, Bekina, Škurla, Durmiš i Spajić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d.o.o., Preradovićeva 2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Štanfel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Gordana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Konča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–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lektroindustri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d., Fallerovo šetalište 2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6. Šunić Zor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Šunić 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 Partners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.t.d., Donje Svetice 99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7. Šurjak Josip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Šurjak &amp; Partner</w:t>
      </w:r>
      <w:r w:rsidR="00C650A2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o.o., Boškovićeva 23, Zagreb, </w:t>
      </w:r>
      <w:r w:rsidR="00662F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</w:t>
      </w:r>
      <w:r w:rsidR="00B94E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esident</w:t>
      </w:r>
      <w:r w:rsidR="00662F1F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of the Croatian Bar Association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it-IT" w:eastAsia="hr-HR"/>
        </w:rPr>
        <w:t>168. Tasić Zoran, Dedicato Cunsulting d.o.o., Gajeva 49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69. Tafra Sanj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undulićeva 2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0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epeš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Ni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DD22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1. Thur Tomislav, 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Executive Director, Corporate Affairs Business Function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INA – Industrija nafte d.d., Avenija Većeslava Holjevca 10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2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omljen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Vesn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3. Trzun Jasminka, 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eneral Secretary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The Croatian Chamber of Civil Engineer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venija grada Vukovara 27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lastRenderedPageBreak/>
        <w:t xml:space="preserve">174. Turudić Iv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rimin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le Šubića Zrinjskog 5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5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Uzela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la</w:t>
      </w:r>
      <w:bookmarkStart w:id="0" w:name="_GoBack"/>
      <w:bookmarkEnd w:id="0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n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3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Uzelac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elena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5539D0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he University College Effectu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J. F. Kennedyja 2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7.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Velić-Dvoršćak Željk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Željka Velić-Dvoršćak &amp; Silvije Skerlev 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 Partners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j.t.d., Amruševa 8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8. Valinčić Dalibor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Wolf Theiss, Ivana Lučića 2a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79. Veselić Ivica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unty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Niko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e Šubića Zrinjskog 5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0. Vladić Iv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C3374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ommercial Court in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Amruševa 2/II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1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uč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Mirjana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HEP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izvodnj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.o.o.,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Ulic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grad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ukovara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37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2. Vukelić Mario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judge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High Commercial Court of the Republic of Croati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Berislavićeva 11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3. Vukić Hrvoje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partner, Vukić 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nd Partners Law Firm, 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Nikole Tesle 9N-VI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4. Vukić Zoran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ttorney-at-law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partner, 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Vukić and Partners Law Firm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Nikole Tesle 9N-VI, Rijeka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185. Vuk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ir Mladen,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r w:rsid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LLM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partner, Vuk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softHyphen/>
        <w:t xml:space="preserve">mir 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d Partners Law Firm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Gramača 2L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6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Zgrablj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otar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ora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istant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4F37F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Zagreb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Trg Republike Hrvatske 14, Zagreb</w:t>
      </w:r>
    </w:p>
    <w:p w:rsidR="008A62E5" w:rsidRPr="00EC4B6D" w:rsidRDefault="0081671E" w:rsidP="00EC4B6D">
      <w:pPr>
        <w:spacing w:after="48" w:line="240" w:lineRule="auto"/>
        <w:ind w:firstLine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187.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Zubović</w:t>
      </w:r>
      <w:proofErr w:type="spellEnd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</w:t>
      </w:r>
      <w:proofErr w:type="spellStart"/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Antonija</w:t>
      </w:r>
      <w:proofErr w:type="spellEnd"/>
      <w:r w:rsidR="00F87A79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C4B6D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hD</w:t>
      </w:r>
      <w:r w:rsidR="00653AD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5E29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associate </w:t>
      </w:r>
      <w:r w:rsidR="00B0247E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ofesso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, </w:t>
      </w:r>
      <w:r w:rsidR="00E856FB"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Faculty of Law, University of Rijeka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, Hahlić 6, Rijeka.</w:t>
      </w:r>
    </w:p>
    <w:p w:rsidR="00F87A79" w:rsidRPr="00EC4B6D" w:rsidRDefault="00F87A79" w:rsidP="00EC4B6D">
      <w:pPr>
        <w:spacing w:after="0" w:line="240" w:lineRule="auto"/>
        <w:ind w:left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</w:p>
    <w:p w:rsidR="008A62E5" w:rsidRPr="00EC4B6D" w:rsidRDefault="0081671E" w:rsidP="00EC4B6D">
      <w:pPr>
        <w:spacing w:after="0" w:line="240" w:lineRule="auto"/>
        <w:ind w:left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Class. No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: 023-02/21-02/15</w:t>
      </w:r>
    </w:p>
    <w:p w:rsidR="008A62E5" w:rsidRPr="00EC4B6D" w:rsidRDefault="0081671E" w:rsidP="00EC4B6D">
      <w:pPr>
        <w:spacing w:after="0" w:line="240" w:lineRule="auto"/>
        <w:ind w:left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Reg. No.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: 311-02-00-00-21-3</w:t>
      </w:r>
    </w:p>
    <w:p w:rsidR="008A62E5" w:rsidRPr="00EC4B6D" w:rsidRDefault="0081671E" w:rsidP="00EC4B6D">
      <w:pPr>
        <w:spacing w:after="0" w:line="240" w:lineRule="auto"/>
        <w:ind w:left="408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Zagreb, 16</w:t>
      </w:r>
      <w:r w:rsidRPr="00EC4B6D">
        <w:rPr>
          <w:rFonts w:ascii="Arial" w:eastAsia="Times New Roman" w:hAnsi="Arial" w:cs="Arial"/>
          <w:color w:val="231F20"/>
          <w:sz w:val="24"/>
          <w:szCs w:val="24"/>
          <w:vertAlign w:val="superscript"/>
          <w:lang w:val="en-GB" w:eastAsia="hr-HR"/>
        </w:rPr>
        <w:t>th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December</w:t>
      </w: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 xml:space="preserve"> 2021</w:t>
      </w:r>
    </w:p>
    <w:p w:rsidR="00EC4B6D" w:rsidRPr="00EC4B6D" w:rsidRDefault="00EC4B6D" w:rsidP="00EC4B6D">
      <w:pPr>
        <w:spacing w:after="0" w:line="240" w:lineRule="auto"/>
        <w:ind w:left="2712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</w:p>
    <w:p w:rsidR="00EC4B6D" w:rsidRPr="00EC4B6D" w:rsidRDefault="00EC4B6D" w:rsidP="00EC4B6D">
      <w:pPr>
        <w:spacing w:after="0" w:line="240" w:lineRule="auto"/>
        <w:ind w:left="2712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</w:p>
    <w:p w:rsidR="00EC4B6D" w:rsidRPr="00EC4B6D" w:rsidRDefault="00EC4B6D" w:rsidP="00EC4B6D">
      <w:pPr>
        <w:spacing w:after="0" w:line="240" w:lineRule="auto"/>
        <w:ind w:left="2712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</w:p>
    <w:p w:rsidR="003E2483" w:rsidRPr="00EC4B6D" w:rsidRDefault="0081671E" w:rsidP="00EC4B6D">
      <w:pPr>
        <w:spacing w:after="0" w:line="240" w:lineRule="auto"/>
        <w:ind w:left="5954"/>
        <w:jc w:val="both"/>
        <w:textAlignment w:val="baseline"/>
        <w:rPr>
          <w:rFonts w:ascii="Arial" w:eastAsia="Times New Roman" w:hAnsi="Arial" w:cs="Arial"/>
          <w:b/>
          <w:bCs/>
          <w:color w:val="231F20"/>
          <w:sz w:val="24"/>
          <w:szCs w:val="24"/>
          <w:bdr w:val="none" w:sz="0" w:space="0" w:color="auto" w:frame="1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President</w:t>
      </w:r>
    </w:p>
    <w:p w:rsidR="003E2483" w:rsidRPr="00EC4B6D" w:rsidRDefault="008A62E5" w:rsidP="00EC4B6D">
      <w:pPr>
        <w:spacing w:after="0" w:line="240" w:lineRule="auto"/>
        <w:ind w:left="5954"/>
        <w:jc w:val="both"/>
        <w:textAlignment w:val="baseline"/>
        <w:rPr>
          <w:rFonts w:ascii="Arial" w:eastAsia="Times New Roman" w:hAnsi="Arial" w:cs="Arial"/>
          <w:b/>
          <w:bCs/>
          <w:color w:val="231F20"/>
          <w:sz w:val="24"/>
          <w:szCs w:val="24"/>
          <w:bdr w:val="none" w:sz="0" w:space="0" w:color="auto" w:frame="1"/>
          <w:lang w:val="en-GB" w:eastAsia="hr-HR"/>
        </w:rPr>
      </w:pPr>
      <w:r w:rsidRPr="00EC4B6D">
        <w:rPr>
          <w:rFonts w:ascii="Arial" w:eastAsia="Times New Roman" w:hAnsi="Arial" w:cs="Arial"/>
          <w:b/>
          <w:bCs/>
          <w:color w:val="231F20"/>
          <w:sz w:val="24"/>
          <w:szCs w:val="24"/>
          <w:bdr w:val="none" w:sz="0" w:space="0" w:color="auto" w:frame="1"/>
          <w:lang w:val="en-GB" w:eastAsia="hr-HR"/>
        </w:rPr>
        <w:t xml:space="preserve">Luka </w:t>
      </w:r>
      <w:proofErr w:type="spellStart"/>
      <w:r w:rsidRPr="00EC4B6D">
        <w:rPr>
          <w:rFonts w:ascii="Arial" w:eastAsia="Times New Roman" w:hAnsi="Arial" w:cs="Arial"/>
          <w:b/>
          <w:bCs/>
          <w:color w:val="231F20"/>
          <w:sz w:val="24"/>
          <w:szCs w:val="24"/>
          <w:bdr w:val="none" w:sz="0" w:space="0" w:color="auto" w:frame="1"/>
          <w:lang w:val="en-GB" w:eastAsia="hr-HR"/>
        </w:rPr>
        <w:t>Burilović</w:t>
      </w:r>
      <w:proofErr w:type="spellEnd"/>
      <w:r w:rsidRPr="00EC4B6D">
        <w:rPr>
          <w:rFonts w:ascii="Arial" w:eastAsia="Times New Roman" w:hAnsi="Arial" w:cs="Arial"/>
          <w:b/>
          <w:bCs/>
          <w:color w:val="231F20"/>
          <w:sz w:val="24"/>
          <w:szCs w:val="24"/>
          <w:bdr w:val="none" w:sz="0" w:space="0" w:color="auto" w:frame="1"/>
          <w:lang w:val="en-GB" w:eastAsia="hr-HR"/>
        </w:rPr>
        <w:t>, </w:t>
      </w:r>
      <w:r w:rsidR="00EC4B6D" w:rsidRPr="00EC4B6D">
        <w:rPr>
          <w:rFonts w:ascii="Arial" w:eastAsia="Times New Roman" w:hAnsi="Arial" w:cs="Arial"/>
          <w:b/>
          <w:bCs/>
          <w:color w:val="231F20"/>
          <w:sz w:val="24"/>
          <w:szCs w:val="24"/>
          <w:bdr w:val="none" w:sz="0" w:space="0" w:color="auto" w:frame="1"/>
          <w:lang w:val="en-GB" w:eastAsia="hr-HR"/>
        </w:rPr>
        <w:t>PhD</w:t>
      </w:r>
    </w:p>
    <w:p w:rsidR="003164E5" w:rsidRPr="00EC4B6D" w:rsidRDefault="0081671E" w:rsidP="00EC4B6D">
      <w:pPr>
        <w:spacing w:after="0" w:line="240" w:lineRule="auto"/>
        <w:ind w:left="5954"/>
        <w:jc w:val="both"/>
        <w:textAlignment w:val="baseline"/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</w:pPr>
      <w:r w:rsidRPr="00EC4B6D">
        <w:rPr>
          <w:rFonts w:ascii="Arial" w:eastAsia="Times New Roman" w:hAnsi="Arial" w:cs="Arial"/>
          <w:color w:val="231F20"/>
          <w:sz w:val="24"/>
          <w:szCs w:val="24"/>
          <w:lang w:val="en-GB" w:eastAsia="hr-HR"/>
        </w:rPr>
        <w:t>m. p.</w:t>
      </w:r>
    </w:p>
    <w:p w:rsidR="0023578B" w:rsidRPr="00EC4B6D" w:rsidRDefault="0023578B" w:rsidP="00EC4B6D">
      <w:pPr>
        <w:ind w:left="5954"/>
        <w:jc w:val="both"/>
        <w:rPr>
          <w:rFonts w:ascii="Arial" w:hAnsi="Arial" w:cs="Arial"/>
          <w:sz w:val="24"/>
          <w:szCs w:val="24"/>
          <w:lang w:val="en-GB"/>
        </w:rPr>
      </w:pPr>
    </w:p>
    <w:sectPr w:rsidR="0023578B" w:rsidRPr="00EC4B6D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671E" w:rsidRDefault="0081671E">
      <w:pPr>
        <w:spacing w:after="0" w:line="240" w:lineRule="auto"/>
      </w:pPr>
      <w:r>
        <w:separator/>
      </w:r>
    </w:p>
  </w:endnote>
  <w:endnote w:type="continuationSeparator" w:id="0">
    <w:p w:rsidR="0081671E" w:rsidRDefault="00816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38593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1B38" w:rsidRDefault="008167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A1B38" w:rsidRDefault="00BA1B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671E" w:rsidRDefault="0081671E">
      <w:pPr>
        <w:spacing w:after="0" w:line="240" w:lineRule="auto"/>
      </w:pPr>
      <w:r>
        <w:separator/>
      </w:r>
    </w:p>
  </w:footnote>
  <w:footnote w:type="continuationSeparator" w:id="0">
    <w:p w:rsidR="0081671E" w:rsidRDefault="008167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1.05pt;height:11.05pt" o:bullet="t">
        <v:imagedata r:id="rId1" o:title="mso871B"/>
      </v:shape>
    </w:pict>
  </w:numPicBullet>
  <w:abstractNum w:abstractNumId="0" w15:restartNumberingAfterBreak="0">
    <w:nsid w:val="1298749C"/>
    <w:multiLevelType w:val="hybridMultilevel"/>
    <w:tmpl w:val="99200788"/>
    <w:lvl w:ilvl="0" w:tplc="802800F4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F06E591A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D24664A0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FD27CB0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D9A892D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288E349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D07001E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C42ECA6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5B4AB136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16085487"/>
    <w:multiLevelType w:val="multilevel"/>
    <w:tmpl w:val="FBCE9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52514F"/>
    <w:multiLevelType w:val="hybridMultilevel"/>
    <w:tmpl w:val="3224F1EE"/>
    <w:lvl w:ilvl="0" w:tplc="DEA2AC9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22222"/>
        <w:sz w:val="22"/>
      </w:rPr>
    </w:lvl>
    <w:lvl w:ilvl="1" w:tplc="ED10060A" w:tentative="1">
      <w:start w:val="1"/>
      <w:numFmt w:val="lowerLetter"/>
      <w:lvlText w:val="%2."/>
      <w:lvlJc w:val="left"/>
      <w:pPr>
        <w:ind w:left="1440" w:hanging="360"/>
      </w:pPr>
    </w:lvl>
    <w:lvl w:ilvl="2" w:tplc="105E4288" w:tentative="1">
      <w:start w:val="1"/>
      <w:numFmt w:val="lowerRoman"/>
      <w:lvlText w:val="%3."/>
      <w:lvlJc w:val="right"/>
      <w:pPr>
        <w:ind w:left="2160" w:hanging="180"/>
      </w:pPr>
    </w:lvl>
    <w:lvl w:ilvl="3" w:tplc="C2A25E2C" w:tentative="1">
      <w:start w:val="1"/>
      <w:numFmt w:val="decimal"/>
      <w:lvlText w:val="%4."/>
      <w:lvlJc w:val="left"/>
      <w:pPr>
        <w:ind w:left="2880" w:hanging="360"/>
      </w:pPr>
    </w:lvl>
    <w:lvl w:ilvl="4" w:tplc="2D78AA16" w:tentative="1">
      <w:start w:val="1"/>
      <w:numFmt w:val="lowerLetter"/>
      <w:lvlText w:val="%5."/>
      <w:lvlJc w:val="left"/>
      <w:pPr>
        <w:ind w:left="3600" w:hanging="360"/>
      </w:pPr>
    </w:lvl>
    <w:lvl w:ilvl="5" w:tplc="8500B566" w:tentative="1">
      <w:start w:val="1"/>
      <w:numFmt w:val="lowerRoman"/>
      <w:lvlText w:val="%6."/>
      <w:lvlJc w:val="right"/>
      <w:pPr>
        <w:ind w:left="4320" w:hanging="180"/>
      </w:pPr>
    </w:lvl>
    <w:lvl w:ilvl="6" w:tplc="96A22E4C" w:tentative="1">
      <w:start w:val="1"/>
      <w:numFmt w:val="decimal"/>
      <w:lvlText w:val="%7."/>
      <w:lvlJc w:val="left"/>
      <w:pPr>
        <w:ind w:left="5040" w:hanging="360"/>
      </w:pPr>
    </w:lvl>
    <w:lvl w:ilvl="7" w:tplc="6602D390" w:tentative="1">
      <w:start w:val="1"/>
      <w:numFmt w:val="lowerLetter"/>
      <w:lvlText w:val="%8."/>
      <w:lvlJc w:val="left"/>
      <w:pPr>
        <w:ind w:left="5760" w:hanging="360"/>
      </w:pPr>
    </w:lvl>
    <w:lvl w:ilvl="8" w:tplc="F758B2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063AB0"/>
    <w:multiLevelType w:val="hybridMultilevel"/>
    <w:tmpl w:val="CA5E03C6"/>
    <w:lvl w:ilvl="0" w:tplc="298EAE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04FA96" w:tentative="1">
      <w:start w:val="1"/>
      <w:numFmt w:val="lowerLetter"/>
      <w:lvlText w:val="%2."/>
      <w:lvlJc w:val="left"/>
      <w:pPr>
        <w:ind w:left="1440" w:hanging="360"/>
      </w:pPr>
    </w:lvl>
    <w:lvl w:ilvl="2" w:tplc="14C4E2CC" w:tentative="1">
      <w:start w:val="1"/>
      <w:numFmt w:val="lowerRoman"/>
      <w:lvlText w:val="%3."/>
      <w:lvlJc w:val="right"/>
      <w:pPr>
        <w:ind w:left="2160" w:hanging="180"/>
      </w:pPr>
    </w:lvl>
    <w:lvl w:ilvl="3" w:tplc="4DC27050" w:tentative="1">
      <w:start w:val="1"/>
      <w:numFmt w:val="decimal"/>
      <w:lvlText w:val="%4."/>
      <w:lvlJc w:val="left"/>
      <w:pPr>
        <w:ind w:left="2880" w:hanging="360"/>
      </w:pPr>
    </w:lvl>
    <w:lvl w:ilvl="4" w:tplc="13ECA9C8" w:tentative="1">
      <w:start w:val="1"/>
      <w:numFmt w:val="lowerLetter"/>
      <w:lvlText w:val="%5."/>
      <w:lvlJc w:val="left"/>
      <w:pPr>
        <w:ind w:left="3600" w:hanging="360"/>
      </w:pPr>
    </w:lvl>
    <w:lvl w:ilvl="5" w:tplc="F342E426" w:tentative="1">
      <w:start w:val="1"/>
      <w:numFmt w:val="lowerRoman"/>
      <w:lvlText w:val="%6."/>
      <w:lvlJc w:val="right"/>
      <w:pPr>
        <w:ind w:left="4320" w:hanging="180"/>
      </w:pPr>
    </w:lvl>
    <w:lvl w:ilvl="6" w:tplc="2CE0ED8A" w:tentative="1">
      <w:start w:val="1"/>
      <w:numFmt w:val="decimal"/>
      <w:lvlText w:val="%7."/>
      <w:lvlJc w:val="left"/>
      <w:pPr>
        <w:ind w:left="5040" w:hanging="360"/>
      </w:pPr>
    </w:lvl>
    <w:lvl w:ilvl="7" w:tplc="855E0058" w:tentative="1">
      <w:start w:val="1"/>
      <w:numFmt w:val="lowerLetter"/>
      <w:lvlText w:val="%8."/>
      <w:lvlJc w:val="left"/>
      <w:pPr>
        <w:ind w:left="5760" w:hanging="360"/>
      </w:pPr>
    </w:lvl>
    <w:lvl w:ilvl="8" w:tplc="693474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A24A5"/>
    <w:multiLevelType w:val="hybridMultilevel"/>
    <w:tmpl w:val="AC84D138"/>
    <w:lvl w:ilvl="0" w:tplc="7778BBDA">
      <w:start w:val="1"/>
      <w:numFmt w:val="decimal"/>
      <w:lvlText w:val="%1."/>
      <w:lvlJc w:val="left"/>
      <w:pPr>
        <w:ind w:left="1440" w:hanging="360"/>
      </w:pPr>
      <w:rPr>
        <w:lang w:val="en-GB"/>
      </w:rPr>
    </w:lvl>
    <w:lvl w:ilvl="1" w:tplc="35CC3304" w:tentative="1">
      <w:start w:val="1"/>
      <w:numFmt w:val="lowerLetter"/>
      <w:lvlText w:val="%2."/>
      <w:lvlJc w:val="left"/>
      <w:pPr>
        <w:ind w:left="2160" w:hanging="360"/>
      </w:pPr>
    </w:lvl>
    <w:lvl w:ilvl="2" w:tplc="B004366A" w:tentative="1">
      <w:start w:val="1"/>
      <w:numFmt w:val="lowerRoman"/>
      <w:lvlText w:val="%3."/>
      <w:lvlJc w:val="right"/>
      <w:pPr>
        <w:ind w:left="2880" w:hanging="180"/>
      </w:pPr>
    </w:lvl>
    <w:lvl w:ilvl="3" w:tplc="FED83640" w:tentative="1">
      <w:start w:val="1"/>
      <w:numFmt w:val="decimal"/>
      <w:lvlText w:val="%4."/>
      <w:lvlJc w:val="left"/>
      <w:pPr>
        <w:ind w:left="3600" w:hanging="360"/>
      </w:pPr>
    </w:lvl>
    <w:lvl w:ilvl="4" w:tplc="C17A0492" w:tentative="1">
      <w:start w:val="1"/>
      <w:numFmt w:val="lowerLetter"/>
      <w:lvlText w:val="%5."/>
      <w:lvlJc w:val="left"/>
      <w:pPr>
        <w:ind w:left="4320" w:hanging="360"/>
      </w:pPr>
    </w:lvl>
    <w:lvl w:ilvl="5" w:tplc="BB18F670" w:tentative="1">
      <w:start w:val="1"/>
      <w:numFmt w:val="lowerRoman"/>
      <w:lvlText w:val="%6."/>
      <w:lvlJc w:val="right"/>
      <w:pPr>
        <w:ind w:left="5040" w:hanging="180"/>
      </w:pPr>
    </w:lvl>
    <w:lvl w:ilvl="6" w:tplc="DDA82A00" w:tentative="1">
      <w:start w:val="1"/>
      <w:numFmt w:val="decimal"/>
      <w:lvlText w:val="%7."/>
      <w:lvlJc w:val="left"/>
      <w:pPr>
        <w:ind w:left="5760" w:hanging="360"/>
      </w:pPr>
    </w:lvl>
    <w:lvl w:ilvl="7" w:tplc="93FE1E8A" w:tentative="1">
      <w:start w:val="1"/>
      <w:numFmt w:val="lowerLetter"/>
      <w:lvlText w:val="%8."/>
      <w:lvlJc w:val="left"/>
      <w:pPr>
        <w:ind w:left="6480" w:hanging="360"/>
      </w:pPr>
    </w:lvl>
    <w:lvl w:ilvl="8" w:tplc="04D6D8C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EF12272"/>
    <w:multiLevelType w:val="hybridMultilevel"/>
    <w:tmpl w:val="B2529A3A"/>
    <w:lvl w:ilvl="0" w:tplc="2C2E6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44E9DE" w:tentative="1">
      <w:start w:val="1"/>
      <w:numFmt w:val="lowerLetter"/>
      <w:lvlText w:val="%2."/>
      <w:lvlJc w:val="left"/>
      <w:pPr>
        <w:ind w:left="1440" w:hanging="360"/>
      </w:pPr>
    </w:lvl>
    <w:lvl w:ilvl="2" w:tplc="76400050" w:tentative="1">
      <w:start w:val="1"/>
      <w:numFmt w:val="lowerRoman"/>
      <w:lvlText w:val="%3."/>
      <w:lvlJc w:val="right"/>
      <w:pPr>
        <w:ind w:left="2160" w:hanging="180"/>
      </w:pPr>
    </w:lvl>
    <w:lvl w:ilvl="3" w:tplc="7E7A7B9E" w:tentative="1">
      <w:start w:val="1"/>
      <w:numFmt w:val="decimal"/>
      <w:lvlText w:val="%4."/>
      <w:lvlJc w:val="left"/>
      <w:pPr>
        <w:ind w:left="2880" w:hanging="360"/>
      </w:pPr>
    </w:lvl>
    <w:lvl w:ilvl="4" w:tplc="FDFEBCD6" w:tentative="1">
      <w:start w:val="1"/>
      <w:numFmt w:val="lowerLetter"/>
      <w:lvlText w:val="%5."/>
      <w:lvlJc w:val="left"/>
      <w:pPr>
        <w:ind w:left="3600" w:hanging="360"/>
      </w:pPr>
    </w:lvl>
    <w:lvl w:ilvl="5" w:tplc="D3FAA640" w:tentative="1">
      <w:start w:val="1"/>
      <w:numFmt w:val="lowerRoman"/>
      <w:lvlText w:val="%6."/>
      <w:lvlJc w:val="right"/>
      <w:pPr>
        <w:ind w:left="4320" w:hanging="180"/>
      </w:pPr>
    </w:lvl>
    <w:lvl w:ilvl="6" w:tplc="6D12C3AE" w:tentative="1">
      <w:start w:val="1"/>
      <w:numFmt w:val="decimal"/>
      <w:lvlText w:val="%7."/>
      <w:lvlJc w:val="left"/>
      <w:pPr>
        <w:ind w:left="5040" w:hanging="360"/>
      </w:pPr>
    </w:lvl>
    <w:lvl w:ilvl="7" w:tplc="6A70A5C2" w:tentative="1">
      <w:start w:val="1"/>
      <w:numFmt w:val="lowerLetter"/>
      <w:lvlText w:val="%8."/>
      <w:lvlJc w:val="left"/>
      <w:pPr>
        <w:ind w:left="5760" w:hanging="360"/>
      </w:pPr>
    </w:lvl>
    <w:lvl w:ilvl="8" w:tplc="892E09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1430EE"/>
    <w:multiLevelType w:val="multilevel"/>
    <w:tmpl w:val="D218921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6E2ECA"/>
    <w:multiLevelType w:val="multilevel"/>
    <w:tmpl w:val="77F0D0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1E762A"/>
    <w:multiLevelType w:val="multilevel"/>
    <w:tmpl w:val="0F2C5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4417D5"/>
    <w:multiLevelType w:val="hybridMultilevel"/>
    <w:tmpl w:val="0C100DD6"/>
    <w:lvl w:ilvl="0" w:tplc="E3408AC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1C4A5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0654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F250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F27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902D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9603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E3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526E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93C8C"/>
    <w:multiLevelType w:val="hybridMultilevel"/>
    <w:tmpl w:val="6722EE1A"/>
    <w:lvl w:ilvl="0" w:tplc="0FF45D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BB202D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72CB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CC54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6AB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3EF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266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4ED3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C206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DB6349"/>
    <w:multiLevelType w:val="multilevel"/>
    <w:tmpl w:val="75802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6A15556"/>
    <w:multiLevelType w:val="hybridMultilevel"/>
    <w:tmpl w:val="3C0AAC66"/>
    <w:lvl w:ilvl="0" w:tplc="9878A06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65C82A96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6F23EDE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376C72FA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67B88610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7B8C1E1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C28C08B6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AE9AB940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64EFD2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506F729F"/>
    <w:multiLevelType w:val="hybridMultilevel"/>
    <w:tmpl w:val="0622BA56"/>
    <w:lvl w:ilvl="0" w:tplc="BC84A3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F4AB3A" w:tentative="1">
      <w:start w:val="1"/>
      <w:numFmt w:val="lowerLetter"/>
      <w:lvlText w:val="%2."/>
      <w:lvlJc w:val="left"/>
      <w:pPr>
        <w:ind w:left="1440" w:hanging="360"/>
      </w:pPr>
    </w:lvl>
    <w:lvl w:ilvl="2" w:tplc="524820E4" w:tentative="1">
      <w:start w:val="1"/>
      <w:numFmt w:val="lowerRoman"/>
      <w:lvlText w:val="%3."/>
      <w:lvlJc w:val="right"/>
      <w:pPr>
        <w:ind w:left="2160" w:hanging="180"/>
      </w:pPr>
    </w:lvl>
    <w:lvl w:ilvl="3" w:tplc="4EFEE2EC" w:tentative="1">
      <w:start w:val="1"/>
      <w:numFmt w:val="decimal"/>
      <w:lvlText w:val="%4."/>
      <w:lvlJc w:val="left"/>
      <w:pPr>
        <w:ind w:left="2880" w:hanging="360"/>
      </w:pPr>
    </w:lvl>
    <w:lvl w:ilvl="4" w:tplc="2AEE4404" w:tentative="1">
      <w:start w:val="1"/>
      <w:numFmt w:val="lowerLetter"/>
      <w:lvlText w:val="%5."/>
      <w:lvlJc w:val="left"/>
      <w:pPr>
        <w:ind w:left="3600" w:hanging="360"/>
      </w:pPr>
    </w:lvl>
    <w:lvl w:ilvl="5" w:tplc="BB0EBCF2" w:tentative="1">
      <w:start w:val="1"/>
      <w:numFmt w:val="lowerRoman"/>
      <w:lvlText w:val="%6."/>
      <w:lvlJc w:val="right"/>
      <w:pPr>
        <w:ind w:left="4320" w:hanging="180"/>
      </w:pPr>
    </w:lvl>
    <w:lvl w:ilvl="6" w:tplc="0C429D1A" w:tentative="1">
      <w:start w:val="1"/>
      <w:numFmt w:val="decimal"/>
      <w:lvlText w:val="%7."/>
      <w:lvlJc w:val="left"/>
      <w:pPr>
        <w:ind w:left="5040" w:hanging="360"/>
      </w:pPr>
    </w:lvl>
    <w:lvl w:ilvl="7" w:tplc="592E9C7A" w:tentative="1">
      <w:start w:val="1"/>
      <w:numFmt w:val="lowerLetter"/>
      <w:lvlText w:val="%8."/>
      <w:lvlJc w:val="left"/>
      <w:pPr>
        <w:ind w:left="5760" w:hanging="360"/>
      </w:pPr>
    </w:lvl>
    <w:lvl w:ilvl="8" w:tplc="6052B6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720CC"/>
    <w:multiLevelType w:val="multilevel"/>
    <w:tmpl w:val="CE52C0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90440CE"/>
    <w:multiLevelType w:val="hybridMultilevel"/>
    <w:tmpl w:val="4C804C76"/>
    <w:lvl w:ilvl="0" w:tplc="E85A46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7AF6A332" w:tentative="1">
      <w:start w:val="1"/>
      <w:numFmt w:val="lowerLetter"/>
      <w:lvlText w:val="%2."/>
      <w:lvlJc w:val="left"/>
      <w:pPr>
        <w:ind w:left="1800" w:hanging="360"/>
      </w:pPr>
    </w:lvl>
    <w:lvl w:ilvl="2" w:tplc="645A60EE" w:tentative="1">
      <w:start w:val="1"/>
      <w:numFmt w:val="lowerRoman"/>
      <w:lvlText w:val="%3."/>
      <w:lvlJc w:val="right"/>
      <w:pPr>
        <w:ind w:left="2520" w:hanging="180"/>
      </w:pPr>
    </w:lvl>
    <w:lvl w:ilvl="3" w:tplc="045EDF48" w:tentative="1">
      <w:start w:val="1"/>
      <w:numFmt w:val="decimal"/>
      <w:lvlText w:val="%4."/>
      <w:lvlJc w:val="left"/>
      <w:pPr>
        <w:ind w:left="3240" w:hanging="360"/>
      </w:pPr>
    </w:lvl>
    <w:lvl w:ilvl="4" w:tplc="634244DA" w:tentative="1">
      <w:start w:val="1"/>
      <w:numFmt w:val="lowerLetter"/>
      <w:lvlText w:val="%5."/>
      <w:lvlJc w:val="left"/>
      <w:pPr>
        <w:ind w:left="3960" w:hanging="360"/>
      </w:pPr>
    </w:lvl>
    <w:lvl w:ilvl="5" w:tplc="BC3CBE7C" w:tentative="1">
      <w:start w:val="1"/>
      <w:numFmt w:val="lowerRoman"/>
      <w:lvlText w:val="%6."/>
      <w:lvlJc w:val="right"/>
      <w:pPr>
        <w:ind w:left="4680" w:hanging="180"/>
      </w:pPr>
    </w:lvl>
    <w:lvl w:ilvl="6" w:tplc="550ACC3A" w:tentative="1">
      <w:start w:val="1"/>
      <w:numFmt w:val="decimal"/>
      <w:lvlText w:val="%7."/>
      <w:lvlJc w:val="left"/>
      <w:pPr>
        <w:ind w:left="5400" w:hanging="360"/>
      </w:pPr>
    </w:lvl>
    <w:lvl w:ilvl="7" w:tplc="8BD63222" w:tentative="1">
      <w:start w:val="1"/>
      <w:numFmt w:val="lowerLetter"/>
      <w:lvlText w:val="%8."/>
      <w:lvlJc w:val="left"/>
      <w:pPr>
        <w:ind w:left="6120" w:hanging="360"/>
      </w:pPr>
    </w:lvl>
    <w:lvl w:ilvl="8" w:tplc="B116084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CA3B31"/>
    <w:multiLevelType w:val="hybridMultilevel"/>
    <w:tmpl w:val="4826506A"/>
    <w:lvl w:ilvl="0" w:tplc="3FAADE8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4DA023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49C8CB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6A8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0B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462C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462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9050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C43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8577F"/>
    <w:multiLevelType w:val="hybridMultilevel"/>
    <w:tmpl w:val="FBEA0E02"/>
    <w:lvl w:ilvl="0" w:tplc="2B3CF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DC55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90B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801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1ED7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8410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B6F2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4F9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D4C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340066"/>
    <w:multiLevelType w:val="hybridMultilevel"/>
    <w:tmpl w:val="0C80DDA0"/>
    <w:lvl w:ilvl="0" w:tplc="F7FC04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72022AEA" w:tentative="1">
      <w:start w:val="1"/>
      <w:numFmt w:val="lowerLetter"/>
      <w:lvlText w:val="%2."/>
      <w:lvlJc w:val="left"/>
      <w:pPr>
        <w:ind w:left="1800" w:hanging="360"/>
      </w:pPr>
    </w:lvl>
    <w:lvl w:ilvl="2" w:tplc="C9A8D2D4" w:tentative="1">
      <w:start w:val="1"/>
      <w:numFmt w:val="lowerRoman"/>
      <w:lvlText w:val="%3."/>
      <w:lvlJc w:val="right"/>
      <w:pPr>
        <w:ind w:left="2520" w:hanging="180"/>
      </w:pPr>
    </w:lvl>
    <w:lvl w:ilvl="3" w:tplc="B19E6A58" w:tentative="1">
      <w:start w:val="1"/>
      <w:numFmt w:val="decimal"/>
      <w:lvlText w:val="%4."/>
      <w:lvlJc w:val="left"/>
      <w:pPr>
        <w:ind w:left="3240" w:hanging="360"/>
      </w:pPr>
    </w:lvl>
    <w:lvl w:ilvl="4" w:tplc="267EF464" w:tentative="1">
      <w:start w:val="1"/>
      <w:numFmt w:val="lowerLetter"/>
      <w:lvlText w:val="%5."/>
      <w:lvlJc w:val="left"/>
      <w:pPr>
        <w:ind w:left="3960" w:hanging="360"/>
      </w:pPr>
    </w:lvl>
    <w:lvl w:ilvl="5" w:tplc="46549664" w:tentative="1">
      <w:start w:val="1"/>
      <w:numFmt w:val="lowerRoman"/>
      <w:lvlText w:val="%6."/>
      <w:lvlJc w:val="right"/>
      <w:pPr>
        <w:ind w:left="4680" w:hanging="180"/>
      </w:pPr>
    </w:lvl>
    <w:lvl w:ilvl="6" w:tplc="E96C824C" w:tentative="1">
      <w:start w:val="1"/>
      <w:numFmt w:val="decimal"/>
      <w:lvlText w:val="%7."/>
      <w:lvlJc w:val="left"/>
      <w:pPr>
        <w:ind w:left="5400" w:hanging="360"/>
      </w:pPr>
    </w:lvl>
    <w:lvl w:ilvl="7" w:tplc="1904161C" w:tentative="1">
      <w:start w:val="1"/>
      <w:numFmt w:val="lowerLetter"/>
      <w:lvlText w:val="%8."/>
      <w:lvlJc w:val="left"/>
      <w:pPr>
        <w:ind w:left="6120" w:hanging="360"/>
      </w:pPr>
    </w:lvl>
    <w:lvl w:ilvl="8" w:tplc="AEA802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60FF5"/>
    <w:multiLevelType w:val="hybridMultilevel"/>
    <w:tmpl w:val="72BC07DC"/>
    <w:lvl w:ilvl="0" w:tplc="613232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36897FC" w:tentative="1">
      <w:start w:val="1"/>
      <w:numFmt w:val="lowerLetter"/>
      <w:lvlText w:val="%2."/>
      <w:lvlJc w:val="left"/>
      <w:pPr>
        <w:ind w:left="1800" w:hanging="360"/>
      </w:pPr>
    </w:lvl>
    <w:lvl w:ilvl="2" w:tplc="24EE25EE" w:tentative="1">
      <w:start w:val="1"/>
      <w:numFmt w:val="lowerRoman"/>
      <w:lvlText w:val="%3."/>
      <w:lvlJc w:val="right"/>
      <w:pPr>
        <w:ind w:left="2520" w:hanging="180"/>
      </w:pPr>
    </w:lvl>
    <w:lvl w:ilvl="3" w:tplc="7BB65944" w:tentative="1">
      <w:start w:val="1"/>
      <w:numFmt w:val="decimal"/>
      <w:lvlText w:val="%4."/>
      <w:lvlJc w:val="left"/>
      <w:pPr>
        <w:ind w:left="3240" w:hanging="360"/>
      </w:pPr>
    </w:lvl>
    <w:lvl w:ilvl="4" w:tplc="053E608A" w:tentative="1">
      <w:start w:val="1"/>
      <w:numFmt w:val="lowerLetter"/>
      <w:lvlText w:val="%5."/>
      <w:lvlJc w:val="left"/>
      <w:pPr>
        <w:ind w:left="3960" w:hanging="360"/>
      </w:pPr>
    </w:lvl>
    <w:lvl w:ilvl="5" w:tplc="015441AA" w:tentative="1">
      <w:start w:val="1"/>
      <w:numFmt w:val="lowerRoman"/>
      <w:lvlText w:val="%6."/>
      <w:lvlJc w:val="right"/>
      <w:pPr>
        <w:ind w:left="4680" w:hanging="180"/>
      </w:pPr>
    </w:lvl>
    <w:lvl w:ilvl="6" w:tplc="737A6C34" w:tentative="1">
      <w:start w:val="1"/>
      <w:numFmt w:val="decimal"/>
      <w:lvlText w:val="%7."/>
      <w:lvlJc w:val="left"/>
      <w:pPr>
        <w:ind w:left="5400" w:hanging="360"/>
      </w:pPr>
    </w:lvl>
    <w:lvl w:ilvl="7" w:tplc="71F66E8E" w:tentative="1">
      <w:start w:val="1"/>
      <w:numFmt w:val="lowerLetter"/>
      <w:lvlText w:val="%8."/>
      <w:lvlJc w:val="left"/>
      <w:pPr>
        <w:ind w:left="6120" w:hanging="360"/>
      </w:pPr>
    </w:lvl>
    <w:lvl w:ilvl="8" w:tplc="98BC0A1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7442A6"/>
    <w:multiLevelType w:val="multilevel"/>
    <w:tmpl w:val="5B3C69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4921B7"/>
    <w:multiLevelType w:val="multilevel"/>
    <w:tmpl w:val="47B0B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5759E1"/>
    <w:multiLevelType w:val="hybridMultilevel"/>
    <w:tmpl w:val="9D380254"/>
    <w:lvl w:ilvl="0" w:tplc="7FBCE51A">
      <w:start w:val="1"/>
      <w:numFmt w:val="decimal"/>
      <w:lvlText w:val="%1."/>
      <w:lvlJc w:val="left"/>
      <w:pPr>
        <w:ind w:left="720" w:hanging="360"/>
      </w:pPr>
    </w:lvl>
    <w:lvl w:ilvl="1" w:tplc="BB427A30" w:tentative="1">
      <w:start w:val="1"/>
      <w:numFmt w:val="lowerLetter"/>
      <w:lvlText w:val="%2."/>
      <w:lvlJc w:val="left"/>
      <w:pPr>
        <w:ind w:left="1440" w:hanging="360"/>
      </w:pPr>
    </w:lvl>
    <w:lvl w:ilvl="2" w:tplc="1898C998" w:tentative="1">
      <w:start w:val="1"/>
      <w:numFmt w:val="lowerRoman"/>
      <w:lvlText w:val="%3."/>
      <w:lvlJc w:val="right"/>
      <w:pPr>
        <w:ind w:left="2160" w:hanging="180"/>
      </w:pPr>
    </w:lvl>
    <w:lvl w:ilvl="3" w:tplc="69A2E1B0" w:tentative="1">
      <w:start w:val="1"/>
      <w:numFmt w:val="decimal"/>
      <w:lvlText w:val="%4."/>
      <w:lvlJc w:val="left"/>
      <w:pPr>
        <w:ind w:left="2880" w:hanging="360"/>
      </w:pPr>
    </w:lvl>
    <w:lvl w:ilvl="4" w:tplc="D8ACCFA2" w:tentative="1">
      <w:start w:val="1"/>
      <w:numFmt w:val="lowerLetter"/>
      <w:lvlText w:val="%5."/>
      <w:lvlJc w:val="left"/>
      <w:pPr>
        <w:ind w:left="3600" w:hanging="360"/>
      </w:pPr>
    </w:lvl>
    <w:lvl w:ilvl="5" w:tplc="12E66896" w:tentative="1">
      <w:start w:val="1"/>
      <w:numFmt w:val="lowerRoman"/>
      <w:lvlText w:val="%6."/>
      <w:lvlJc w:val="right"/>
      <w:pPr>
        <w:ind w:left="4320" w:hanging="180"/>
      </w:pPr>
    </w:lvl>
    <w:lvl w:ilvl="6" w:tplc="DAE40F0C" w:tentative="1">
      <w:start w:val="1"/>
      <w:numFmt w:val="decimal"/>
      <w:lvlText w:val="%7."/>
      <w:lvlJc w:val="left"/>
      <w:pPr>
        <w:ind w:left="5040" w:hanging="360"/>
      </w:pPr>
    </w:lvl>
    <w:lvl w:ilvl="7" w:tplc="A34E95CC" w:tentative="1">
      <w:start w:val="1"/>
      <w:numFmt w:val="lowerLetter"/>
      <w:lvlText w:val="%8."/>
      <w:lvlJc w:val="left"/>
      <w:pPr>
        <w:ind w:left="5760" w:hanging="360"/>
      </w:pPr>
    </w:lvl>
    <w:lvl w:ilvl="8" w:tplc="23E2DD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875756"/>
    <w:multiLevelType w:val="multilevel"/>
    <w:tmpl w:val="B2A62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4A7180"/>
    <w:multiLevelType w:val="multilevel"/>
    <w:tmpl w:val="062644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DE941B8"/>
    <w:multiLevelType w:val="multilevel"/>
    <w:tmpl w:val="E20A4C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9D4AD1"/>
    <w:multiLevelType w:val="multilevel"/>
    <w:tmpl w:val="CF5EFBF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05D76B4"/>
    <w:multiLevelType w:val="hybridMultilevel"/>
    <w:tmpl w:val="59A0BF54"/>
    <w:lvl w:ilvl="0" w:tplc="4572B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629D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8CEB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8C6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A614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0A19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F41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8EB7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3E38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AD73A4"/>
    <w:multiLevelType w:val="hybridMultilevel"/>
    <w:tmpl w:val="1C3C74AA"/>
    <w:lvl w:ilvl="0" w:tplc="5F4C7B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D546639A" w:tentative="1">
      <w:start w:val="1"/>
      <w:numFmt w:val="lowerLetter"/>
      <w:lvlText w:val="%2."/>
      <w:lvlJc w:val="left"/>
      <w:pPr>
        <w:ind w:left="1800" w:hanging="360"/>
      </w:pPr>
    </w:lvl>
    <w:lvl w:ilvl="2" w:tplc="89B41F0E" w:tentative="1">
      <w:start w:val="1"/>
      <w:numFmt w:val="lowerRoman"/>
      <w:lvlText w:val="%3."/>
      <w:lvlJc w:val="right"/>
      <w:pPr>
        <w:ind w:left="2520" w:hanging="180"/>
      </w:pPr>
    </w:lvl>
    <w:lvl w:ilvl="3" w:tplc="B0CAAAEC" w:tentative="1">
      <w:start w:val="1"/>
      <w:numFmt w:val="decimal"/>
      <w:lvlText w:val="%4."/>
      <w:lvlJc w:val="left"/>
      <w:pPr>
        <w:ind w:left="3240" w:hanging="360"/>
      </w:pPr>
    </w:lvl>
    <w:lvl w:ilvl="4" w:tplc="8C761B44" w:tentative="1">
      <w:start w:val="1"/>
      <w:numFmt w:val="lowerLetter"/>
      <w:lvlText w:val="%5."/>
      <w:lvlJc w:val="left"/>
      <w:pPr>
        <w:ind w:left="3960" w:hanging="360"/>
      </w:pPr>
    </w:lvl>
    <w:lvl w:ilvl="5" w:tplc="563461E8" w:tentative="1">
      <w:start w:val="1"/>
      <w:numFmt w:val="lowerRoman"/>
      <w:lvlText w:val="%6."/>
      <w:lvlJc w:val="right"/>
      <w:pPr>
        <w:ind w:left="4680" w:hanging="180"/>
      </w:pPr>
    </w:lvl>
    <w:lvl w:ilvl="6" w:tplc="7A7EB6FA" w:tentative="1">
      <w:start w:val="1"/>
      <w:numFmt w:val="decimal"/>
      <w:lvlText w:val="%7."/>
      <w:lvlJc w:val="left"/>
      <w:pPr>
        <w:ind w:left="5400" w:hanging="360"/>
      </w:pPr>
    </w:lvl>
    <w:lvl w:ilvl="7" w:tplc="1DAA87C6" w:tentative="1">
      <w:start w:val="1"/>
      <w:numFmt w:val="lowerLetter"/>
      <w:lvlText w:val="%8."/>
      <w:lvlJc w:val="left"/>
      <w:pPr>
        <w:ind w:left="6120" w:hanging="360"/>
      </w:pPr>
    </w:lvl>
    <w:lvl w:ilvl="8" w:tplc="3F364C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4F9389F"/>
    <w:multiLevelType w:val="hybridMultilevel"/>
    <w:tmpl w:val="F50EA47E"/>
    <w:lvl w:ilvl="0" w:tplc="B1628E9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E8C0D5A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D6837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44BD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50C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3C0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A83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6250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208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D27F20"/>
    <w:multiLevelType w:val="multilevel"/>
    <w:tmpl w:val="77DA7D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DC46D9"/>
    <w:multiLevelType w:val="hybridMultilevel"/>
    <w:tmpl w:val="ED5EB0EE"/>
    <w:lvl w:ilvl="0" w:tplc="E0606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5145D08" w:tentative="1">
      <w:start w:val="1"/>
      <w:numFmt w:val="lowerLetter"/>
      <w:lvlText w:val="%2."/>
      <w:lvlJc w:val="left"/>
      <w:pPr>
        <w:ind w:left="1440" w:hanging="360"/>
      </w:pPr>
    </w:lvl>
    <w:lvl w:ilvl="2" w:tplc="7DBC29C0" w:tentative="1">
      <w:start w:val="1"/>
      <w:numFmt w:val="lowerRoman"/>
      <w:lvlText w:val="%3."/>
      <w:lvlJc w:val="right"/>
      <w:pPr>
        <w:ind w:left="2160" w:hanging="180"/>
      </w:pPr>
    </w:lvl>
    <w:lvl w:ilvl="3" w:tplc="EDB62360" w:tentative="1">
      <w:start w:val="1"/>
      <w:numFmt w:val="decimal"/>
      <w:lvlText w:val="%4."/>
      <w:lvlJc w:val="left"/>
      <w:pPr>
        <w:ind w:left="2880" w:hanging="360"/>
      </w:pPr>
    </w:lvl>
    <w:lvl w:ilvl="4" w:tplc="9710BE24" w:tentative="1">
      <w:start w:val="1"/>
      <w:numFmt w:val="lowerLetter"/>
      <w:lvlText w:val="%5."/>
      <w:lvlJc w:val="left"/>
      <w:pPr>
        <w:ind w:left="3600" w:hanging="360"/>
      </w:pPr>
    </w:lvl>
    <w:lvl w:ilvl="5" w:tplc="FBA20FF8" w:tentative="1">
      <w:start w:val="1"/>
      <w:numFmt w:val="lowerRoman"/>
      <w:lvlText w:val="%6."/>
      <w:lvlJc w:val="right"/>
      <w:pPr>
        <w:ind w:left="4320" w:hanging="180"/>
      </w:pPr>
    </w:lvl>
    <w:lvl w:ilvl="6" w:tplc="FC8C4C12" w:tentative="1">
      <w:start w:val="1"/>
      <w:numFmt w:val="decimal"/>
      <w:lvlText w:val="%7."/>
      <w:lvlJc w:val="left"/>
      <w:pPr>
        <w:ind w:left="5040" w:hanging="360"/>
      </w:pPr>
    </w:lvl>
    <w:lvl w:ilvl="7" w:tplc="E0B86CD4" w:tentative="1">
      <w:start w:val="1"/>
      <w:numFmt w:val="lowerLetter"/>
      <w:lvlText w:val="%8."/>
      <w:lvlJc w:val="left"/>
      <w:pPr>
        <w:ind w:left="5760" w:hanging="360"/>
      </w:pPr>
    </w:lvl>
    <w:lvl w:ilvl="8" w:tplc="5DDA05E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2"/>
  </w:num>
  <w:num w:numId="4">
    <w:abstractNumId w:val="15"/>
  </w:num>
  <w:num w:numId="5">
    <w:abstractNumId w:val="28"/>
  </w:num>
  <w:num w:numId="6">
    <w:abstractNumId w:val="19"/>
  </w:num>
  <w:num w:numId="7">
    <w:abstractNumId w:val="18"/>
  </w:num>
  <w:num w:numId="8">
    <w:abstractNumId w:val="27"/>
  </w:num>
  <w:num w:numId="9">
    <w:abstractNumId w:val="11"/>
  </w:num>
  <w:num w:numId="10">
    <w:abstractNumId w:val="25"/>
    <w:lvlOverride w:ilvl="0">
      <w:lvl w:ilvl="0">
        <w:numFmt w:val="decimal"/>
        <w:lvlText w:val="%1."/>
        <w:lvlJc w:val="left"/>
      </w:lvl>
    </w:lvlOverride>
  </w:num>
  <w:num w:numId="11">
    <w:abstractNumId w:val="14"/>
    <w:lvlOverride w:ilvl="0">
      <w:lvl w:ilvl="0">
        <w:numFmt w:val="decimal"/>
        <w:lvlText w:val="%1."/>
        <w:lvlJc w:val="left"/>
      </w:lvl>
    </w:lvlOverride>
  </w:num>
  <w:num w:numId="12">
    <w:abstractNumId w:val="30"/>
    <w:lvlOverride w:ilvl="0">
      <w:lvl w:ilvl="0">
        <w:numFmt w:val="decimal"/>
        <w:lvlText w:val="%1."/>
        <w:lvlJc w:val="left"/>
      </w:lvl>
    </w:lvlOverride>
  </w:num>
  <w:num w:numId="13">
    <w:abstractNumId w:val="7"/>
    <w:lvlOverride w:ilvl="0">
      <w:lvl w:ilvl="0">
        <w:numFmt w:val="decimal"/>
        <w:lvlText w:val="%1."/>
        <w:lvlJc w:val="left"/>
      </w:lvl>
    </w:lvlOverride>
  </w:num>
  <w:num w:numId="14">
    <w:abstractNumId w:val="24"/>
    <w:lvlOverride w:ilvl="0">
      <w:lvl w:ilvl="0">
        <w:numFmt w:val="decimal"/>
        <w:lvlText w:val="%1."/>
        <w:lvlJc w:val="left"/>
      </w:lvl>
    </w:lvlOverride>
  </w:num>
  <w:num w:numId="15">
    <w:abstractNumId w:val="20"/>
    <w:lvlOverride w:ilvl="0">
      <w:lvl w:ilvl="0">
        <w:numFmt w:val="decimal"/>
        <w:lvlText w:val="%1."/>
        <w:lvlJc w:val="left"/>
      </w:lvl>
    </w:lvlOverride>
  </w:num>
  <w:num w:numId="16">
    <w:abstractNumId w:val="26"/>
    <w:lvlOverride w:ilvl="0">
      <w:lvl w:ilvl="0">
        <w:numFmt w:val="decimal"/>
        <w:lvlText w:val="%1."/>
        <w:lvlJc w:val="left"/>
      </w:lvl>
    </w:lvlOverride>
  </w:num>
  <w:num w:numId="17">
    <w:abstractNumId w:val="6"/>
    <w:lvlOverride w:ilvl="0">
      <w:lvl w:ilvl="0">
        <w:numFmt w:val="decimal"/>
        <w:lvlText w:val="%1."/>
        <w:lvlJc w:val="left"/>
      </w:lvl>
    </w:lvlOverride>
  </w:num>
  <w:num w:numId="18">
    <w:abstractNumId w:val="21"/>
  </w:num>
  <w:num w:numId="19">
    <w:abstractNumId w:val="8"/>
  </w:num>
  <w:num w:numId="20">
    <w:abstractNumId w:val="23"/>
  </w:num>
  <w:num w:numId="21">
    <w:abstractNumId w:val="1"/>
  </w:num>
  <w:num w:numId="22">
    <w:abstractNumId w:val="4"/>
  </w:num>
  <w:num w:numId="23">
    <w:abstractNumId w:val="3"/>
  </w:num>
  <w:num w:numId="24">
    <w:abstractNumId w:val="0"/>
  </w:num>
  <w:num w:numId="25">
    <w:abstractNumId w:val="12"/>
  </w:num>
  <w:num w:numId="26">
    <w:abstractNumId w:val="29"/>
  </w:num>
  <w:num w:numId="27">
    <w:abstractNumId w:val="10"/>
  </w:num>
  <w:num w:numId="28">
    <w:abstractNumId w:val="16"/>
  </w:num>
  <w:num w:numId="29">
    <w:abstractNumId w:val="9"/>
  </w:num>
  <w:num w:numId="30">
    <w:abstractNumId w:val="5"/>
  </w:num>
  <w:num w:numId="31">
    <w:abstractNumId w:val="31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Tc3MTQ0MjK0NDNS0lEKTi0uzszPAykwMagFANSndcstAAAA"/>
  </w:docVars>
  <w:rsids>
    <w:rsidRoot w:val="00A544ED"/>
    <w:rsid w:val="0001608B"/>
    <w:rsid w:val="000227F4"/>
    <w:rsid w:val="00024905"/>
    <w:rsid w:val="000528A6"/>
    <w:rsid w:val="000551D0"/>
    <w:rsid w:val="00071528"/>
    <w:rsid w:val="000B00D9"/>
    <w:rsid w:val="000F024D"/>
    <w:rsid w:val="000F2545"/>
    <w:rsid w:val="000F3BE4"/>
    <w:rsid w:val="00103748"/>
    <w:rsid w:val="001167B2"/>
    <w:rsid w:val="001360B9"/>
    <w:rsid w:val="00141177"/>
    <w:rsid w:val="00142BE8"/>
    <w:rsid w:val="00143FB8"/>
    <w:rsid w:val="001526CA"/>
    <w:rsid w:val="001F423A"/>
    <w:rsid w:val="00207F72"/>
    <w:rsid w:val="00221FE9"/>
    <w:rsid w:val="0023578B"/>
    <w:rsid w:val="0025290F"/>
    <w:rsid w:val="0029340F"/>
    <w:rsid w:val="002B1D49"/>
    <w:rsid w:val="002B6DA4"/>
    <w:rsid w:val="002C55DD"/>
    <w:rsid w:val="002E290F"/>
    <w:rsid w:val="003041F7"/>
    <w:rsid w:val="003157CF"/>
    <w:rsid w:val="003164E5"/>
    <w:rsid w:val="00321CC9"/>
    <w:rsid w:val="00335215"/>
    <w:rsid w:val="00355A40"/>
    <w:rsid w:val="0037445F"/>
    <w:rsid w:val="00381812"/>
    <w:rsid w:val="00384CA7"/>
    <w:rsid w:val="00391227"/>
    <w:rsid w:val="003E2483"/>
    <w:rsid w:val="003E30D2"/>
    <w:rsid w:val="004002AA"/>
    <w:rsid w:val="004918B8"/>
    <w:rsid w:val="004A071D"/>
    <w:rsid w:val="004B7912"/>
    <w:rsid w:val="004C7DFA"/>
    <w:rsid w:val="004D003E"/>
    <w:rsid w:val="004D4164"/>
    <w:rsid w:val="004D47B5"/>
    <w:rsid w:val="004D7057"/>
    <w:rsid w:val="004F37FE"/>
    <w:rsid w:val="005031C0"/>
    <w:rsid w:val="00533C10"/>
    <w:rsid w:val="005539D0"/>
    <w:rsid w:val="00562507"/>
    <w:rsid w:val="005729A2"/>
    <w:rsid w:val="00574B16"/>
    <w:rsid w:val="005C3374"/>
    <w:rsid w:val="005E29FB"/>
    <w:rsid w:val="005E6EFC"/>
    <w:rsid w:val="005E78A3"/>
    <w:rsid w:val="00616E49"/>
    <w:rsid w:val="00631B55"/>
    <w:rsid w:val="006334D1"/>
    <w:rsid w:val="006339F5"/>
    <w:rsid w:val="0064012D"/>
    <w:rsid w:val="00644001"/>
    <w:rsid w:val="00653ADE"/>
    <w:rsid w:val="00655D9F"/>
    <w:rsid w:val="00662F1F"/>
    <w:rsid w:val="006A181B"/>
    <w:rsid w:val="006A3435"/>
    <w:rsid w:val="006D1DEB"/>
    <w:rsid w:val="006D741C"/>
    <w:rsid w:val="007070BF"/>
    <w:rsid w:val="007420A0"/>
    <w:rsid w:val="0076026C"/>
    <w:rsid w:val="007646C9"/>
    <w:rsid w:val="007A1F4A"/>
    <w:rsid w:val="007A694B"/>
    <w:rsid w:val="007E508E"/>
    <w:rsid w:val="007E6B6F"/>
    <w:rsid w:val="0081671E"/>
    <w:rsid w:val="00832C3D"/>
    <w:rsid w:val="00841B95"/>
    <w:rsid w:val="00872C70"/>
    <w:rsid w:val="00875FE0"/>
    <w:rsid w:val="00896337"/>
    <w:rsid w:val="008A62E5"/>
    <w:rsid w:val="008E1293"/>
    <w:rsid w:val="008F4582"/>
    <w:rsid w:val="00910D43"/>
    <w:rsid w:val="009209A7"/>
    <w:rsid w:val="00967A91"/>
    <w:rsid w:val="00972CC3"/>
    <w:rsid w:val="00996C88"/>
    <w:rsid w:val="009A415B"/>
    <w:rsid w:val="009C09E5"/>
    <w:rsid w:val="009D2AD9"/>
    <w:rsid w:val="00A05545"/>
    <w:rsid w:val="00A204E2"/>
    <w:rsid w:val="00A26E7E"/>
    <w:rsid w:val="00A544ED"/>
    <w:rsid w:val="00A871F2"/>
    <w:rsid w:val="00AB282A"/>
    <w:rsid w:val="00AE7229"/>
    <w:rsid w:val="00AE767D"/>
    <w:rsid w:val="00AF246A"/>
    <w:rsid w:val="00AF27F4"/>
    <w:rsid w:val="00AF6359"/>
    <w:rsid w:val="00B0247E"/>
    <w:rsid w:val="00B0256E"/>
    <w:rsid w:val="00B05F2E"/>
    <w:rsid w:val="00B2558F"/>
    <w:rsid w:val="00B256F1"/>
    <w:rsid w:val="00B32B6B"/>
    <w:rsid w:val="00B5505C"/>
    <w:rsid w:val="00B64995"/>
    <w:rsid w:val="00B801A7"/>
    <w:rsid w:val="00B94E1F"/>
    <w:rsid w:val="00BA1B38"/>
    <w:rsid w:val="00BA2343"/>
    <w:rsid w:val="00BA428C"/>
    <w:rsid w:val="00C01859"/>
    <w:rsid w:val="00C32EF6"/>
    <w:rsid w:val="00C36F3F"/>
    <w:rsid w:val="00C554EB"/>
    <w:rsid w:val="00C608B2"/>
    <w:rsid w:val="00C650A2"/>
    <w:rsid w:val="00C744DE"/>
    <w:rsid w:val="00CB201D"/>
    <w:rsid w:val="00CD0B4A"/>
    <w:rsid w:val="00CD7C04"/>
    <w:rsid w:val="00CE1CFD"/>
    <w:rsid w:val="00CE58F9"/>
    <w:rsid w:val="00D10ADF"/>
    <w:rsid w:val="00D2786E"/>
    <w:rsid w:val="00D40A00"/>
    <w:rsid w:val="00D42087"/>
    <w:rsid w:val="00D45613"/>
    <w:rsid w:val="00D53CAC"/>
    <w:rsid w:val="00D66352"/>
    <w:rsid w:val="00D91007"/>
    <w:rsid w:val="00DD2279"/>
    <w:rsid w:val="00E061DA"/>
    <w:rsid w:val="00E06DF8"/>
    <w:rsid w:val="00E206D9"/>
    <w:rsid w:val="00E35BED"/>
    <w:rsid w:val="00E45379"/>
    <w:rsid w:val="00E532E4"/>
    <w:rsid w:val="00E856FB"/>
    <w:rsid w:val="00E97A1E"/>
    <w:rsid w:val="00EC4256"/>
    <w:rsid w:val="00EC4B6D"/>
    <w:rsid w:val="00F04504"/>
    <w:rsid w:val="00F14BBC"/>
    <w:rsid w:val="00F672DB"/>
    <w:rsid w:val="00F87A79"/>
    <w:rsid w:val="00F978D1"/>
    <w:rsid w:val="00FA176C"/>
    <w:rsid w:val="00FD0015"/>
    <w:rsid w:val="00FD16E3"/>
    <w:rsid w:val="00FD529F"/>
    <w:rsid w:val="00FE4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93B44"/>
  <w15:chartTrackingRefBased/>
  <w15:docId w15:val="{D42F8541-E231-4F27-B2C3-C5BA92E4A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02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117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11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67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2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27F4"/>
  </w:style>
  <w:style w:type="paragraph" w:styleId="Footer">
    <w:name w:val="footer"/>
    <w:basedOn w:val="Normal"/>
    <w:link w:val="FooterChar"/>
    <w:uiPriority w:val="99"/>
    <w:unhideWhenUsed/>
    <w:rsid w:val="00AF2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27F4"/>
  </w:style>
  <w:style w:type="paragraph" w:styleId="BalloonText">
    <w:name w:val="Balloon Text"/>
    <w:basedOn w:val="Normal"/>
    <w:link w:val="BalloonTextChar"/>
    <w:uiPriority w:val="99"/>
    <w:semiHidden/>
    <w:unhideWhenUsed/>
    <w:rsid w:val="008E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29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357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FB0255-4D10-4289-A25A-7BDCD8F4AC82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8</Pages>
  <Words>2826</Words>
  <Characters>16112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vatska gospodarska komora</Company>
  <LinksUpToDate>false</LinksUpToDate>
  <CharactersWithSpaces>18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jana Dojčinov</dc:creator>
  <cp:lastModifiedBy>Arijana Dojčinov</cp:lastModifiedBy>
  <cp:revision>25</cp:revision>
  <cp:lastPrinted>2022-05-27T08:56:00Z</cp:lastPrinted>
  <dcterms:created xsi:type="dcterms:W3CDTF">2022-06-02T12:03:00Z</dcterms:created>
  <dcterms:modified xsi:type="dcterms:W3CDTF">2022-06-07T09:01:00Z</dcterms:modified>
</cp:coreProperties>
</file>